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China</w:t>
      </w:r>
      <w:r>
        <w:t xml:space="preserve"> </w:t>
      </w:r>
      <w:r>
        <w:t xml:space="preserve">Beijing</w:t>
      </w:r>
    </w:p>
    <w:bookmarkStart w:id="20" w:name="X35abd696b3a452e71f9e95ebd9d76620c9f7b6a"/>
    <w:p>
      <w:pPr>
        <w:pStyle w:val="Heading1"/>
      </w:pPr>
      <w:r>
        <w:t xml:space="preserve">Cover Letter for Professor Position at a University in China Beijing</w:t>
      </w:r>
    </w:p>
    <w:p>
      <w:pPr>
        <w:pStyle w:val="FirstParagraph"/>
      </w:pPr>
      <w:r>
        <w:t xml:space="preserve">Submitted by [Your Full Name]</w:t>
      </w:r>
    </w:p>
    <w:p>
      <w:pPr>
        <w:pStyle w:val="BodyText"/>
      </w:pPr>
      <w:r>
        <w:t xml:space="preserve">[Your Address]</w:t>
      </w:r>
    </w:p>
    <w:p>
      <w:pPr>
        <w:pStyle w:val="BodyText"/>
      </w:pPr>
      <w:r>
        <w:t xml:space="preserve">[Email Address] | [Phone Number] | [LinkedIn or Website]</w:t>
      </w:r>
    </w:p>
    <w:bookmarkEnd w:id="20"/>
    <w:bookmarkStart w:id="27" w:name="dear-hiring-committee"/>
    <w:p>
      <w:pPr>
        <w:pStyle w:val="Heading2"/>
      </w:pPr>
      <w:r>
        <w:t xml:space="preserve">Dear Hiring Committee,</w:t>
      </w:r>
    </w:p>
    <w:p>
      <w:pPr>
        <w:pStyle w:val="FirstParagraph"/>
      </w:pPr>
      <w:r>
        <w:t xml:space="preserve">I am writing to express my enthusiastic interest in the Professor position at a prestigious institution in China Beijing. As an accomplished academic with a deep commitment to advancing education and research, I am eager to contribute my expertise, passion for teaching, and innovative research methodologies to support the academic excellence of your university. This opportunity aligns perfectly with my professional goals of fostering global collaboration and enriching the educational landscape in China Beijing.</w:t>
      </w:r>
    </w:p>
    <w:bookmarkStart w:id="21" w:name="academic-background-and-expertise"/>
    <w:p>
      <w:pPr>
        <w:pStyle w:val="Heading3"/>
      </w:pPr>
      <w:r>
        <w:t xml:space="preserve">Academic Background and Expertise</w:t>
      </w:r>
    </w:p>
    <w:p>
      <w:pPr>
        <w:pStyle w:val="FirstParagraph"/>
      </w:pPr>
      <w:r>
        <w:t xml:space="preserve">With a Ph.D. in [Your Field of Study] from [Your University], I have spent over [X years] building a robust academic career that spans both international and national institutions. My research focuses on [specific research areas, e.g., "sustainable development," "artificial intelligence," or "cultural studies"], which are highly relevant to the cutting-edge initiatives currently shaping China Beijing’s academic and technological landscape. I have published extensively in peer-reviewed journals, including [list key publications or conferences], and have been recognized for my contributions to [specific field]. My work emphasizes interdisciplinary approaches, a philosophy that resonates deeply with the progressive ethos of universities in China Beijing.</w:t>
      </w:r>
    </w:p>
    <w:bookmarkEnd w:id="21"/>
    <w:bookmarkStart w:id="22" w:name="teaching-philosophy-and-experience"/>
    <w:p>
      <w:pPr>
        <w:pStyle w:val="Heading3"/>
      </w:pPr>
      <w:r>
        <w:t xml:space="preserve">Teaching Philosophy and Experience</w:t>
      </w:r>
    </w:p>
    <w:p>
      <w:pPr>
        <w:pStyle w:val="FirstParagraph"/>
      </w:pPr>
      <w:r>
        <w:t xml:space="preserve">As a Professor, I believe that education is a dynamic process of inquiry and discovery. Throughout my career, I have designed and taught courses at both undergraduate and graduate levels, focusing on [specific subjects or methodologies]. My teaching style integrates real-world applications with theoretical frameworks, ensuring students are equipped to address complex global challenges. In China Beijing, where the demand for innovative educators is growing rapidly, I am confident that my ability to engage diverse student populations and adapt to multicultural learning environments will make me a valuable asset. I have also mentored numerous graduate students, guiding them in their research and professional development—skills that align with your institution’s mission to cultivate future leaders.</w:t>
      </w:r>
    </w:p>
    <w:bookmarkEnd w:id="22"/>
    <w:bookmarkStart w:id="23" w:name="Xf802183be154743b3adfe260856e6b06733a480"/>
    <w:p>
      <w:pPr>
        <w:pStyle w:val="Heading3"/>
      </w:pPr>
      <w:r>
        <w:t xml:space="preserve">Research Contributions and Collaborations</w:t>
      </w:r>
    </w:p>
    <w:p>
      <w:pPr>
        <w:pStyle w:val="FirstParagraph"/>
      </w:pPr>
      <w:r>
        <w:t xml:space="preserve">My research has consistently sought to bridge gaps between academia and practical solutions. In China Beijing, where the government prioritizes technological advancement and sustainable growth, my expertise in [specific research areas] could contribute meaningfully to ongoing projects. For instance, my work on [example of a project or paper] has already sparked partnerships with institutions in Asia and Europe, and I am eager to extend these collaborations to Chinese universities. I have also collaborated with researchers at [mention any relevant international or Chinese institutions], which has deepened my understanding of the academic landscape in China Beijing. This experience has prepared me to navigate the unique opportunities and challenges of working within a dynamic environment like Beijing’s higher education sector.</w:t>
      </w:r>
    </w:p>
    <w:bookmarkEnd w:id="23"/>
    <w:bookmarkStart w:id="24" w:name="Xcc277a7e03c7e4c5090329b5b676d654f25062c"/>
    <w:p>
      <w:pPr>
        <w:pStyle w:val="Heading3"/>
      </w:pPr>
      <w:r>
        <w:t xml:space="preserve">Cultural Adaptability and Global Perspective</w:t>
      </w:r>
    </w:p>
    <w:p>
      <w:pPr>
        <w:pStyle w:val="FirstParagraph"/>
      </w:pPr>
      <w:r>
        <w:t xml:space="preserve">Living and working in diverse cultural settings has honed my ability to communicate effectively across boundaries. I have spent time in [mention any relevant locations, e.g., "China, Europe, or the United States"], where I gained firsthand insights into the value of cross-cultural dialogue. In China Beijing, where education is increasingly globalized, this perspective will allow me to foster inclusive classrooms and collaborative research teams. I am particularly drawn to the city’s vibrant intellectual atmosphere and its role as a hub for innovation. My fluency in [languages, e.g., English and Mandarin] further enables me to engage with students, faculty, and the broader community in Beijing.</w:t>
      </w:r>
    </w:p>
    <w:bookmarkEnd w:id="24"/>
    <w:bookmarkStart w:id="25" w:name="Xd5570a80e34a917453a0a04d18a018f7f35d85b"/>
    <w:p>
      <w:pPr>
        <w:pStyle w:val="Heading3"/>
      </w:pPr>
      <w:r>
        <w:t xml:space="preserve">Commitment to China Beijing’s Academic Mission</w:t>
      </w:r>
    </w:p>
    <w:p>
      <w:pPr>
        <w:pStyle w:val="FirstParagraph"/>
      </w:pPr>
      <w:r>
        <w:t xml:space="preserve">China Beijing is home to some of the world’s most prestigious universities, such as Peking University and Tsinghua University, which are at the forefront of academic excellence. I am deeply inspired by the city’s dedication to education as a driver of societal progress. I believe my background in [specific areas] can complement your institution’s goals, whether through developing new curricula, leading research initiatives, or contributing to international partnerships. My ultimate aim is to help shape a learning environment that empowers students to become critical thinkers and ethical leaders—values that are central to the vision of universities in China Beijing.</w:t>
      </w:r>
    </w:p>
    <w:bookmarkEnd w:id="25"/>
    <w:bookmarkStart w:id="26" w:name="conclusion"/>
    <w:p>
      <w:pPr>
        <w:pStyle w:val="Heading3"/>
      </w:pPr>
      <w:r>
        <w:t xml:space="preserve">Conclusion</w:t>
      </w:r>
    </w:p>
    <w:p>
      <w:pPr>
        <w:pStyle w:val="FirstParagraph"/>
      </w:pPr>
      <w:r>
        <w:t xml:space="preserve">In summary, I am eager to bring my academic expertise, teaching passion, and research acumen to a Professor role in China Beijing. I am confident that my qualifications align with your institution’s mission to innovate and lead in higher education. I would be honored to contribute to the continued success of your university and the broader academic community in Beijing. Thank you for considering my application. I look forward to the opportunity to discuss how I can support your goals and grow alongside your institution.</w:t>
      </w:r>
    </w:p>
    <w:bookmarkEnd w:id="26"/>
    <w:bookmarkEnd w:id="27"/>
    <w:p>
      <w:pPr>
        <w:pStyle w:val="BodyText"/>
      </w:pPr>
      <w:r>
        <w:t xml:space="preserve">Sincerely,</w:t>
      </w:r>
    </w:p>
    <w:p>
      <w:pPr>
        <w:pStyle w:val="BodyText"/>
      </w:pPr>
      <w:r>
        <w:t xml:space="preserve">[Your Full Name]</w:t>
      </w:r>
    </w:p>
    <w:p>
      <w:pPr>
        <w:pStyle w:val="BodyText"/>
      </w:pPr>
      <w:r>
        <w:t xml:space="preserve">[Your Signature (if submitting a physical cop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China Beijing</dc:title>
  <dc:creator/>
  <dc:language>en</dc:language>
  <cp:keywords/>
  <dcterms:created xsi:type="dcterms:W3CDTF">2025-12-10T07:53:50Z</dcterms:created>
  <dcterms:modified xsi:type="dcterms:W3CDTF">2025-12-10T07:53:50Z</dcterms:modified>
</cp:coreProperties>
</file>

<file path=docProps/custom.xml><?xml version="1.0" encoding="utf-8"?>
<Properties xmlns="http://schemas.openxmlformats.org/officeDocument/2006/custom-properties" xmlns:vt="http://schemas.openxmlformats.org/officeDocument/2006/docPropsVTypes"/>
</file>